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2-18</w:t>
      </w:r>
      <w:r>
        <w:t xml:space="preserve"> </w:t>
      </w:r>
      <w:r>
        <w:t xml:space="preserve">06:14:4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9d11e37c2815fa53c6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2-18T06:14:49Z</dcterms:created>
  <dcterms:modified xsi:type="dcterms:W3CDTF">2024-12-18T06:1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2-18 06:14:42</vt:lpwstr>
  </property>
</Properties>
</file>